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edcd1fa56fa9f165076663f08f492f134e7491"/>
    <w:p>
      <w:pPr>
        <w:pStyle w:val="Heading1"/>
      </w:pPr>
      <w:r>
        <w:t xml:space="preserve">Internship Application Letter: Aspiring Geologist Seeking Opportunity in Tanzania Dar es Sala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Dar es Salaam, Tanzania</w:t>
      </w:r>
    </w:p>
    <w:p>
      <w:pPr>
        <w:pStyle w:val="BodyText"/>
      </w:pPr>
      <w:r>
        <w:t xml:space="preserve">Dear Hiring Manager,</w:t>
      </w:r>
    </w:p>
    <w:p>
      <w:pPr>
        <w:pStyle w:val="BodyText"/>
      </w:pPr>
      <w:r>
        <w:t xml:space="preserve">I am writing with immense enthusiasm to submit my Internship Application Letter for the Geologist Intern position at [Company Name] in Dar es Salaam, Tanzania. As a dedicated and passionate geology student at the University of Dar es Salaam (UDSM), I have cultivated a profound appreciation for Tanzania’s extraordinary geological tapestry, from the ancient Precambrian shield rocks of the Usagaran Belt to the dynamic sedimentary basins along our vital Indian Ocean coastline. My academic focus, hands-on field experience, and unwavering commitment to contributing to sustainable resource management in Tanzania make me a strong candidate eager to learn under your esteemed guidance.</w:t>
      </w:r>
    </w:p>
    <w:p>
      <w:pPr>
        <w:pStyle w:val="BodyText"/>
      </w:pPr>
      <w:r>
        <w:t xml:space="preserve">The significance of my Internship Application Letter extends beyond a simple request for opportunity; it represents my earnest dedication to applying theoretical knowledge within the vibrant, geologically rich context of Tanzania Dar es Salaam. My undergraduate studies at UDSM have provided me with a robust foundation in structural geology, stratigraphy, mineralogy, and applied hydrogeology – disciplines directly relevant to the diverse geological challenges and opportunities present across Tanzania. Courses such as "Economic Geology of East Africa" and "Field Methods in Mineral Exploration" were particularly transformative. I actively engaged with case studies on Tanzanian gold deposits (e.g., Bulyanhulu, North Mara), platinum-group elements in the Merensky Reef equivalent formations, and the critical role of geology in assessing coastal erosion hazards impacting Dar es Salaam’s infrastructure development along the Kurasini and Mbezi River estuaries. This academic grounding has solidified my understanding that effective geology practice in Tanzania demands not only scientific rigor but also deep contextual awareness of local environmental, social, and economic factors.</w:t>
      </w:r>
    </w:p>
    <w:p>
      <w:pPr>
        <w:pStyle w:val="BodyText"/>
      </w:pPr>
      <w:r>
        <w:t xml:space="preserve">My commitment to practical application is evidenced by my fieldwork experience within the Dar es Salaam region and beyond. During a recent semester-long project supervised by Dr. Amina Juma at UDSM, I participated in a detailed geological mapping exercise across the Ubungo District, focusing on identifying potential aquifer zones for community water security projects near the city's expanding peri-urban areas. Utilizing GPS technology and traditional field techniques, I documented lithological variations and structural features influencing groundwater flow – a critical issue for Dar es Salaam’s rapidly growing population. Furthermore, I assisted a local environmental consultancy firm (Green Earth Solutions Ltd.) on a preliminary site assessment in the Mwenge area, analyzing soil samples for heavy metal contamination related to historical informal mining activities near the city's outskirts. This experience exposed me to Tanzanian regulatory frameworks like the Environmental Management Act (No. 20 of 2004) and underscored the necessity of community engagement when conducting geological work that directly impacts local livelihoods, a principle I am eager to uphold during my internship.</w:t>
      </w:r>
    </w:p>
    <w:p>
      <w:pPr>
        <w:pStyle w:val="BodyText"/>
      </w:pPr>
      <w:r>
        <w:t xml:space="preserve">Why Dar es Salaam? This question is central to my motivation. As Tanzania’s economic hub and a city facing complex geological challenges – from subsidence in coastal areas due to groundwater extraction to the need for sustainable mineral resource exploration supporting national industrialization goals (aligned with Tanzania Vision 2025) – Dar es Salaam presents an unparalleled dynamic laboratory for a budding Geologist. The city’s strategic location on the Indian Ocean coast, coupled with its role as a gateway for mineral exports (e.g., gold from Shinyanga, tanzanite from Merelani), creates an environment where geological expertise is not merely academic but directly vital to national development. I am deeply inspired by Tanzania's potential in geotourism (like the Ngorongoro Crater and Serengeti landscapes) and responsible mineral extraction. My Internship Application Letter reflects a desire to contribute meaningfully to this mission from within Dar es Salaam, learning firsthand how geological insights inform urban planning, environmental protection, and resource security for Tanzania’s future.</w:t>
      </w:r>
    </w:p>
    <w:p>
      <w:pPr>
        <w:pStyle w:val="BodyText"/>
      </w:pPr>
      <w:r>
        <w:t xml:space="preserve">I am particularly drawn to [Company Name]’s reputation for excellence in [mention specific project type: e.g., mineral exploration in the Eastern Arc Mountains, coastal geomorphology studies, or sustainable mining consultancy] and your commitment to fostering young talent. I am confident that my proactive attitude, strong analytical skills developed through rigorous academic training at UDSM (where I maintain a GPA of 3.7/4.0), proficiency in GIS software (ArcGIS Pro), and fluency in English and Swahili position me to rapidly contribute to your team’s objectives from day one. I am eager to learn the specific methodologies employed by [Company Name] within Tanzania Dar es Salaam, whether it involves advanced geophysical surveys, detailed stratigraphic logging of sedimentary sequences near the Rufiji Delta, or assisting in environmental impact assessments for infrastructure projects across the region.</w:t>
      </w:r>
    </w:p>
    <w:p>
      <w:pPr>
        <w:pStyle w:val="BodyText"/>
      </w:pPr>
      <w:r>
        <w:t xml:space="preserve">My goal as a future Geologist is to become an integral part of Tanzania’s scientific and developmental landscape. I am committed to adhering strictly to ethical guidelines, respecting Tanzanian cultural contexts, and utilizing my skills for the sustainable benefit of communities. An internship at [Company Name] in the heart of Dar es Salaam would be the pivotal step toward achieving this goal. It would allow me to translate classroom knowledge into practical solutions for Tanzania’s unique geological needs under expert mentorship.</w:t>
      </w:r>
    </w:p>
    <w:p>
      <w:pPr>
        <w:pStyle w:val="BodyText"/>
      </w:pPr>
      <w:r>
        <w:t xml:space="preserve">I am available immediately and can commence work as soon as your schedule permits. My resume, attached for your review, provides further detail on my qualifications and projects. Thank you for considering my Internship Application Letter for the Geologist position. I am deeply eager to discuss how my skills, passion for Tanzanian geology, and dedication to contributing positively in Tanzania Dar es Salaam can align with [Company Name]’s mission and goals. I look forward to the possibility of speaking with you soon.</w:t>
      </w:r>
    </w:p>
    <w:p>
      <w:pPr>
        <w:pStyle w:val="BodyText"/>
      </w:pPr>
      <w:r>
        <w:t xml:space="preserve">Sincerely,</w:t>
      </w:r>
    </w:p>
    <w:p>
      <w:pPr>
        <w:pStyle w:val="BodyText"/>
      </w:pPr>
      <w:r>
        <w:t xml:space="preserve">[Your Full Name]</w:t>
      </w:r>
      <w:r>
        <w:br/>
      </w:r>
      <w:r>
        <w:t xml:space="preserve">[Your Student ID - if applicable]</w:t>
      </w:r>
      <w:r>
        <w:br/>
      </w:r>
      <w:r>
        <w:t xml:space="preserve">[Your University Email Address]</w:t>
      </w:r>
      <w:r>
        <w:br/>
      </w:r>
      <w:r>
        <w:t xml:space="preserve">[Your Phone Number (Tanzania Mobile Prefix, e.g., +255 6XX XXX XXX)]</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Tanzania Dar es Salaam</dc:title>
  <dc:creator/>
  <cp:keywords/>
  <dcterms:created xsi:type="dcterms:W3CDTF">2026-07-23T14:26:55Z</dcterms:created>
  <dcterms:modified xsi:type="dcterms:W3CDTF">2026-07-23T14:26:55Z</dcterms:modified>
</cp:coreProperties>
</file>

<file path=docProps/custom.xml><?xml version="1.0" encoding="utf-8"?>
<Properties xmlns="http://schemas.openxmlformats.org/officeDocument/2006/custom-properties" xmlns:vt="http://schemas.openxmlformats.org/officeDocument/2006/docPropsVTypes"/>
</file>